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972" w:rsidRDefault="00846389">
      <w:r>
        <w:t>IC MICE</w:t>
      </w:r>
    </w:p>
    <w:p w:rsidR="00846389" w:rsidRDefault="00846389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943600" cy="4458629"/>
            <wp:effectExtent l="0" t="0" r="0" b="0"/>
            <wp:docPr id="1" name="Picture 1" descr="Product-Limit Survival Curves with Number of Subjects at R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duct-Limit Survival Curves with Number of Subjects at Ris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1"/>
        <w:tblW w:w="0" w:type="auto"/>
        <w:tblLook w:val="04A0" w:firstRow="1" w:lastRow="0" w:firstColumn="1" w:lastColumn="0" w:noHBand="0" w:noVBand="1"/>
        <w:tblDescription w:val="Procedure Lifetest: Homogeneity Tests"/>
      </w:tblPr>
      <w:tblGrid>
        <w:gridCol w:w="830"/>
        <w:gridCol w:w="2789"/>
        <w:gridCol w:w="1403"/>
        <w:gridCol w:w="876"/>
        <w:gridCol w:w="876"/>
      </w:tblGrid>
      <w:tr w:rsidR="00846389" w:rsidRPr="00846389" w:rsidTr="008463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hideMark/>
          </w:tcPr>
          <w:p w:rsidR="00846389" w:rsidRPr="00846389" w:rsidRDefault="00846389" w:rsidP="0084638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justment for Multiple Comparisons for the 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Logrank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st</w:t>
            </w:r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hideMark/>
          </w:tcPr>
          <w:p w:rsidR="00846389" w:rsidRPr="00846389" w:rsidRDefault="00846389" w:rsidP="0084638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Strata Comparison</w:t>
            </w:r>
          </w:p>
        </w:tc>
        <w:tc>
          <w:tcPr>
            <w:tcW w:w="0" w:type="auto"/>
            <w:vMerge w:val="restart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gridSpan w:val="2"/>
            <w:hideMark/>
          </w:tcPr>
          <w:p w:rsidR="00846389" w:rsidRPr="00846389" w:rsidRDefault="00846389" w:rsidP="008463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-Values</w:t>
            </w:r>
          </w:p>
        </w:tc>
      </w:tr>
      <w:tr w:rsidR="00846389" w:rsidRPr="00846389" w:rsidTr="008463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gourp</w:t>
            </w:r>
            <w:proofErr w:type="spellEnd"/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urp</w:t>
            </w:r>
            <w:proofErr w:type="spellEnd"/>
          </w:p>
        </w:tc>
        <w:tc>
          <w:tcPr>
            <w:tcW w:w="0" w:type="auto"/>
            <w:vMerge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w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dak</w:t>
            </w:r>
            <w:proofErr w:type="spellEnd"/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PBS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SMA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1-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.0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12.9646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003</w:t>
            </w:r>
          </w:p>
        </w:tc>
      </w:tr>
    </w:tbl>
    <w:p w:rsidR="00846389" w:rsidRDefault="00846389"/>
    <w:p w:rsidR="00846389" w:rsidRDefault="00846389"/>
    <w:p w:rsidR="00846389" w:rsidRDefault="00846389"/>
    <w:p w:rsidR="00846389" w:rsidRDefault="00846389"/>
    <w:p w:rsidR="00846389" w:rsidRDefault="00846389"/>
    <w:p w:rsidR="00846389" w:rsidRDefault="00846389"/>
    <w:p w:rsidR="00846389" w:rsidRDefault="00846389"/>
    <w:p w:rsidR="00846389" w:rsidRDefault="00846389"/>
    <w:p w:rsidR="00846389" w:rsidRDefault="00846389"/>
    <w:p w:rsidR="00846389" w:rsidRDefault="00846389">
      <w:proofErr w:type="spellStart"/>
      <w:r>
        <w:lastRenderedPageBreak/>
        <w:t>MMAE</w:t>
      </w:r>
      <w:proofErr w:type="spellEnd"/>
    </w:p>
    <w:p w:rsidR="00846389" w:rsidRDefault="00846389">
      <w:pPr>
        <w:rPr>
          <w:rFonts w:ascii="Arial" w:hAnsi="Arial" w:cs="Arial"/>
          <w:noProof/>
          <w:color w:val="000000"/>
          <w:sz w:val="20"/>
          <w:szCs w:val="20"/>
        </w:rPr>
      </w:pPr>
    </w:p>
    <w:p w:rsidR="00846389" w:rsidRDefault="00846389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943600" cy="4459093"/>
            <wp:effectExtent l="0" t="0" r="0" b="0"/>
            <wp:docPr id="2" name="Picture 2" descr="Product-Limit Survival Curves with Number of Subjects at R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duct-Limit Survival Curves with Number of Subjects at Ris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PlainTable1"/>
        <w:tblW w:w="0" w:type="auto"/>
        <w:tblLook w:val="04A0" w:firstRow="1" w:lastRow="0" w:firstColumn="1" w:lastColumn="0" w:noHBand="0" w:noVBand="1"/>
        <w:tblDescription w:val="Procedure Lifetest: Homogeneity Tests"/>
      </w:tblPr>
      <w:tblGrid>
        <w:gridCol w:w="2223"/>
        <w:gridCol w:w="2223"/>
        <w:gridCol w:w="1403"/>
        <w:gridCol w:w="892"/>
        <w:gridCol w:w="876"/>
      </w:tblGrid>
      <w:tr w:rsidR="00846389" w:rsidRPr="00846389" w:rsidTr="008463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hideMark/>
          </w:tcPr>
          <w:p w:rsidR="00846389" w:rsidRPr="00846389" w:rsidRDefault="00846389" w:rsidP="0084638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justment for Multiple Comparisons for the 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Logrank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st</w:t>
            </w:r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hideMark/>
          </w:tcPr>
          <w:p w:rsidR="00846389" w:rsidRPr="00846389" w:rsidRDefault="00846389" w:rsidP="00846389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Strata Comparison</w:t>
            </w:r>
          </w:p>
        </w:tc>
        <w:tc>
          <w:tcPr>
            <w:tcW w:w="0" w:type="auto"/>
            <w:vMerge w:val="restart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gridSpan w:val="2"/>
            <w:hideMark/>
          </w:tcPr>
          <w:p w:rsidR="00846389" w:rsidRPr="00846389" w:rsidRDefault="00846389" w:rsidP="008463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-Values</w:t>
            </w:r>
          </w:p>
        </w:tc>
      </w:tr>
      <w:tr w:rsidR="00846389" w:rsidRPr="00846389" w:rsidTr="008463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gourp</w:t>
            </w:r>
            <w:proofErr w:type="spellEnd"/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urp</w:t>
            </w:r>
            <w:proofErr w:type="spellEnd"/>
          </w:p>
        </w:tc>
        <w:tc>
          <w:tcPr>
            <w:tcW w:w="0" w:type="auto"/>
            <w:vMerge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w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dak</w:t>
            </w:r>
            <w:proofErr w:type="spellEnd"/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11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25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2115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6456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9980</w:t>
            </w:r>
          </w:p>
        </w:tc>
      </w:tr>
      <w:tr w:rsidR="00846389" w:rsidRPr="00846389" w:rsidTr="008463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11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50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9.3481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022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133</w:t>
            </w:r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11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BS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3651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5457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9912</w:t>
            </w:r>
          </w:p>
        </w:tc>
      </w:tr>
      <w:tr w:rsidR="00846389" w:rsidRPr="00846389" w:rsidTr="008463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25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.50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5.1007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239</w:t>
            </w:r>
            <w:bookmarkStart w:id="0" w:name="_GoBack"/>
            <w:bookmarkEnd w:id="0"/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1352</w:t>
            </w:r>
          </w:p>
        </w:tc>
      </w:tr>
      <w:tr w:rsidR="00846389" w:rsidRPr="00846389" w:rsidTr="008463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25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BS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1.1361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2865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8680</w:t>
            </w:r>
          </w:p>
        </w:tc>
      </w:tr>
      <w:tr w:rsidR="00846389" w:rsidRPr="00846389" w:rsidTr="008463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846389" w:rsidRPr="00846389" w:rsidRDefault="00846389" w:rsidP="0084638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MMAE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50mg</w:t>
            </w:r>
            <w:proofErr w:type="spellEnd"/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/kg)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BS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15.4432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846389" w:rsidRPr="00846389" w:rsidRDefault="00846389" w:rsidP="0084638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6389">
              <w:rPr>
                <w:rFonts w:ascii="Times New Roman" w:eastAsia="Times New Roman" w:hAnsi="Times New Roman" w:cs="Times New Roman"/>
                <w:sz w:val="24"/>
                <w:szCs w:val="24"/>
              </w:rPr>
              <w:t>0.0005</w:t>
            </w:r>
          </w:p>
        </w:tc>
      </w:tr>
    </w:tbl>
    <w:p w:rsidR="00846389" w:rsidRDefault="00846389"/>
    <w:sectPr w:rsidR="008463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TI2NDE3MzUxs7RU0lEKTi0uzszPAykwrAUAVmjPKCwAAAA="/>
  </w:docVars>
  <w:rsids>
    <w:rsidRoot w:val="00846389"/>
    <w:rsid w:val="00534605"/>
    <w:rsid w:val="006E19D2"/>
    <w:rsid w:val="006E1AB6"/>
    <w:rsid w:val="00846389"/>
    <w:rsid w:val="00B6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58C8F"/>
  <w15:chartTrackingRefBased/>
  <w15:docId w15:val="{C26251B3-0E84-4156-A05C-6C964D164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84638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76628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2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68846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7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4634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9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Utah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PENG SHAN</dc:creator>
  <cp:keywords/>
  <dc:description/>
  <cp:lastModifiedBy>LINGPENG SHAN</cp:lastModifiedBy>
  <cp:revision>1</cp:revision>
  <dcterms:created xsi:type="dcterms:W3CDTF">2020-12-09T01:51:00Z</dcterms:created>
  <dcterms:modified xsi:type="dcterms:W3CDTF">2020-12-09T01:57:00Z</dcterms:modified>
</cp:coreProperties>
</file>